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4E3DE" w14:textId="44CFE39A" w:rsidR="00BD415D" w:rsidRDefault="00E75A6E" w:rsidP="00E75A6E">
      <w:pPr>
        <w:jc w:val="center"/>
      </w:pPr>
      <w:r>
        <w:t>L</w:t>
      </w:r>
      <w:r>
        <w:rPr>
          <w:noProof/>
        </w:rPr>
        <w:drawing>
          <wp:inline distT="0" distB="0" distL="0" distR="0" wp14:anchorId="5525DC25" wp14:editId="354700AF">
            <wp:extent cx="1271790" cy="860445"/>
            <wp:effectExtent l="0" t="0" r="508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0326_DPILogo_Ta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814" cy="86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F803A" w14:textId="4CD11760" w:rsidR="00E75A6E" w:rsidRDefault="00E75A6E" w:rsidP="00E75A6E">
      <w:pPr>
        <w:spacing w:after="0" w:line="240" w:lineRule="auto"/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COALITION MEETING</w:t>
      </w:r>
    </w:p>
    <w:p w14:paraId="0C7A9937" w14:textId="3219AE3C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rch 3, 2020</w:t>
      </w:r>
    </w:p>
    <w:p w14:paraId="0864B4CC" w14:textId="59E6D369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:00 p.m.-3:00 p.m.</w:t>
      </w:r>
    </w:p>
    <w:p w14:paraId="62A6503E" w14:textId="1E3E02D9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catur High School-Hospitality Room</w:t>
      </w:r>
    </w:p>
    <w:p w14:paraId="4C000A82" w14:textId="615D77A1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310 W. McDonough Street</w:t>
      </w:r>
    </w:p>
    <w:p w14:paraId="59C34F40" w14:textId="34C43C71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</w:p>
    <w:p w14:paraId="674F8DFF" w14:textId="50C1ABF6" w:rsidR="00E75A6E" w:rsidRDefault="00E75A6E" w:rsidP="00E75A6E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GENDA</w:t>
      </w:r>
    </w:p>
    <w:p w14:paraId="30EEEDA9" w14:textId="59203872" w:rsidR="00E75A6E" w:rsidRDefault="00E75A6E" w:rsidP="00E75A6E">
      <w:pPr>
        <w:spacing w:after="0" w:line="240" w:lineRule="auto"/>
        <w:rPr>
          <w:b/>
          <w:bCs/>
          <w:sz w:val="28"/>
          <w:szCs w:val="28"/>
        </w:rPr>
      </w:pPr>
    </w:p>
    <w:p w14:paraId="44225544" w14:textId="689C3603" w:rsidR="00E75A6E" w:rsidRDefault="00E75A6E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WELCOME WITH VISION AND MISSION</w:t>
      </w:r>
      <w:r w:rsidR="00BA09E9">
        <w:rPr>
          <w:i/>
          <w:iCs/>
          <w:sz w:val="28"/>
          <w:szCs w:val="28"/>
        </w:rPr>
        <w:t xml:space="preserve"> </w:t>
      </w:r>
    </w:p>
    <w:p w14:paraId="4BD0FEB6" w14:textId="34B5A66B" w:rsidR="00BA09E9" w:rsidRDefault="00BA09E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PRIL MEETING?</w:t>
      </w:r>
    </w:p>
    <w:p w14:paraId="34557A56" w14:textId="73542E66" w:rsidR="00E75A6E" w:rsidRDefault="00E75A6E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MEMBER AND GUEST INTRODUCTIONS</w:t>
      </w:r>
    </w:p>
    <w:p w14:paraId="74737CE1" w14:textId="6946FF03" w:rsidR="00BA09E9" w:rsidRDefault="00BA09E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 w:rsidRPr="00BA09E9">
        <w:rPr>
          <w:i/>
          <w:iCs/>
          <w:sz w:val="28"/>
          <w:szCs w:val="28"/>
        </w:rPr>
        <w:t>SPECIAL PRESENTATION:</w:t>
      </w:r>
      <w:r>
        <w:rPr>
          <w:i/>
          <w:iCs/>
          <w:sz w:val="28"/>
          <w:szCs w:val="28"/>
        </w:rPr>
        <w:t xml:space="preserve"> “Don’t Run, Call 911”</w:t>
      </w:r>
    </w:p>
    <w:p w14:paraId="7FCCE4CD" w14:textId="0E9B3CAD" w:rsidR="00E75A6E" w:rsidRPr="00BA09E9" w:rsidRDefault="00E75A6E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 w:rsidRPr="00BA09E9">
        <w:rPr>
          <w:i/>
          <w:iCs/>
          <w:sz w:val="28"/>
          <w:szCs w:val="28"/>
        </w:rPr>
        <w:t>GA’s Medical Amnesty Law and Expanded Naloxone Access Law</w:t>
      </w:r>
    </w:p>
    <w:p w14:paraId="2A44CF8E" w14:textId="0FF48CF6" w:rsid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 xml:space="preserve">Laurie </w:t>
      </w:r>
      <w:proofErr w:type="spellStart"/>
      <w:r>
        <w:rPr>
          <w:i/>
          <w:iCs/>
          <w:sz w:val="28"/>
          <w:szCs w:val="28"/>
        </w:rPr>
        <w:t>Fugitt</w:t>
      </w:r>
      <w:proofErr w:type="spellEnd"/>
      <w:r>
        <w:rPr>
          <w:i/>
          <w:iCs/>
          <w:sz w:val="28"/>
          <w:szCs w:val="28"/>
        </w:rPr>
        <w:t>, R.N., B.S.N</w:t>
      </w:r>
    </w:p>
    <w:p w14:paraId="33D085CC" w14:textId="2DCAD5FA" w:rsidR="00BA09E9" w:rsidRDefault="00BA09E9" w:rsidP="00BA09E9">
      <w:pPr>
        <w:pStyle w:val="ListParagraph"/>
        <w:spacing w:after="0" w:line="276" w:lineRule="auto"/>
        <w:ind w:firstLine="7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Robin Elliott</w:t>
      </w:r>
    </w:p>
    <w:p w14:paraId="52F0AC66" w14:textId="0DBB8E05" w:rsid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Cofounder, Georgia Overdose Prevention</w:t>
      </w:r>
    </w:p>
    <w:p w14:paraId="6F440EC2" w14:textId="33503539" w:rsidR="00E75A6E" w:rsidRDefault="009A0887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urvey</w:t>
      </w:r>
    </w:p>
    <w:p w14:paraId="27168F5E" w14:textId="54684241" w:rsidR="009A0887" w:rsidRDefault="009A0887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Carol Treible: DPI Evaluator</w:t>
      </w:r>
    </w:p>
    <w:p w14:paraId="3EC2A59C" w14:textId="45274E53" w:rsidR="00BA09E9" w:rsidRDefault="00BA09E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Partner Updates-Upcoming Events</w:t>
      </w:r>
    </w:p>
    <w:p w14:paraId="1BDAC801" w14:textId="65A8532E" w:rsidR="009A0887" w:rsidRPr="00BA09E9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 w:rsidRPr="00BA09E9">
        <w:rPr>
          <w:i/>
          <w:iCs/>
          <w:sz w:val="28"/>
          <w:szCs w:val="28"/>
        </w:rPr>
        <w:t>Parent Network update</w:t>
      </w:r>
    </w:p>
    <w:p w14:paraId="7A7B2644" w14:textId="0029217B" w:rsidR="004760D8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Update on GSHS Survey</w:t>
      </w:r>
    </w:p>
    <w:p w14:paraId="18B7334F" w14:textId="158B6E93" w:rsidR="004760D8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Need for Young adults to do survey</w:t>
      </w:r>
    </w:p>
    <w:p w14:paraId="211DBC58" w14:textId="52D24852" w:rsidR="004760D8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Upcoming PSA-No Regrets Spring Break </w:t>
      </w:r>
    </w:p>
    <w:p w14:paraId="682D6613" w14:textId="7E86459A" w:rsidR="004760D8" w:rsidRPr="004760D8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uggestions for CR interviewees</w:t>
      </w:r>
    </w:p>
    <w:p w14:paraId="74855AE0" w14:textId="3B4E5CBE" w:rsidR="009A0887" w:rsidRDefault="009A0887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Upcoming Events</w:t>
      </w:r>
    </w:p>
    <w:p w14:paraId="4848C2AF" w14:textId="64DC7F15" w:rsidR="009A0887" w:rsidRDefault="009A0887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Mayoral Proclamation: March 16-Meet at City Hall @ TBD PLEASE COME AND SHOW SUPPORT</w:t>
      </w:r>
    </w:p>
    <w:p w14:paraId="105307B4" w14:textId="171CC88C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Let’s Talk About Drugs: A Family </w:t>
      </w:r>
      <w:proofErr w:type="gramStart"/>
      <w:r>
        <w:rPr>
          <w:i/>
          <w:iCs/>
          <w:sz w:val="28"/>
          <w:szCs w:val="28"/>
        </w:rPr>
        <w:t>Discussion  6</w:t>
      </w:r>
      <w:proofErr w:type="gramEnd"/>
      <w:r>
        <w:rPr>
          <w:i/>
          <w:iCs/>
          <w:sz w:val="28"/>
          <w:szCs w:val="28"/>
        </w:rPr>
        <w:t xml:space="preserve"> pm, March 5 @Community Center</w:t>
      </w:r>
    </w:p>
    <w:p w14:paraId="46466DB6" w14:textId="6B283750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Oliver House Safe Storage Training 4:00 DYAT </w:t>
      </w:r>
    </w:p>
    <w:p w14:paraId="4A333C2C" w14:textId="25A17298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JJ Youth Summit, March 21, St. Phillips AME-All-Day (flyer to be sent)</w:t>
      </w:r>
    </w:p>
    <w:p w14:paraId="3DB5E632" w14:textId="7A04398C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Free ASO Community Concert at Agnes Scott @ 4:00 (reserve tickets)</w:t>
      </w:r>
    </w:p>
    <w:p w14:paraId="0F209671" w14:textId="7CCDCD8D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March 14-Gathered and Grounded-LGBTQ+ Event </w:t>
      </w:r>
    </w:p>
    <w:p w14:paraId="7E53A2E3" w14:textId="3C1F4A9C" w:rsidR="009A0887" w:rsidRDefault="009A0887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pril 23-Cinema Drive for General Public 4:00-5:30</w:t>
      </w:r>
    </w:p>
    <w:p w14:paraId="177E18D8" w14:textId="37B8A821" w:rsidR="009A0887" w:rsidRDefault="004760D8" w:rsidP="00BA09E9">
      <w:pPr>
        <w:pStyle w:val="ListParagraph"/>
        <w:numPr>
          <w:ilvl w:val="0"/>
          <w:numId w:val="2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Proposed Parent Network Event March 24 or 31- Asst. DA on Teen Safety </w:t>
      </w:r>
    </w:p>
    <w:p w14:paraId="787E0F45" w14:textId="77777777" w:rsidR="009A0887" w:rsidRDefault="009A0887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4108C0D0" w14:textId="77777777" w:rsidR="009A0887" w:rsidRDefault="009A0887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3E5B287F" w14:textId="77777777" w:rsid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5A6FAC74" w14:textId="5D957464" w:rsid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499EFDB0" w14:textId="77777777" w:rsid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6DA6DFCD" w14:textId="70674506" w:rsidR="00E75A6E" w:rsidRPr="00E75A6E" w:rsidRDefault="00E75A6E" w:rsidP="00BA09E9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bookmarkStart w:id="0" w:name="_GoBack"/>
      <w:bookmarkEnd w:id="0"/>
    </w:p>
    <w:sectPr w:rsidR="00E75A6E" w:rsidRPr="00E75A6E" w:rsidSect="00BA09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121A0"/>
    <w:multiLevelType w:val="hybridMultilevel"/>
    <w:tmpl w:val="3F4492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21791"/>
    <w:multiLevelType w:val="hybridMultilevel"/>
    <w:tmpl w:val="A7F62E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17752F3"/>
    <w:multiLevelType w:val="hybridMultilevel"/>
    <w:tmpl w:val="D8CCB5B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4B65FD"/>
    <w:multiLevelType w:val="hybridMultilevel"/>
    <w:tmpl w:val="98AE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Q3MDW3MDEyMrJU0lEKTi0uzszPAykwrAUASgzUyywAAAA="/>
  </w:docVars>
  <w:rsids>
    <w:rsidRoot w:val="00E75A6E"/>
    <w:rsid w:val="004760D8"/>
    <w:rsid w:val="006211E4"/>
    <w:rsid w:val="006F2941"/>
    <w:rsid w:val="009A0887"/>
    <w:rsid w:val="00BA09E9"/>
    <w:rsid w:val="00D50C9C"/>
    <w:rsid w:val="00E7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D0E5B"/>
  <w15:chartTrackingRefBased/>
  <w15:docId w15:val="{94377C7D-FD33-41A3-8CEF-F08A6E009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A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9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9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2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1</cp:revision>
  <cp:lastPrinted>2020-03-03T15:57:00Z</cp:lastPrinted>
  <dcterms:created xsi:type="dcterms:W3CDTF">2020-03-03T15:08:00Z</dcterms:created>
  <dcterms:modified xsi:type="dcterms:W3CDTF">2020-03-04T00:34:00Z</dcterms:modified>
</cp:coreProperties>
</file>